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21AC3290" w:rsidR="002818C3" w:rsidRPr="008F4AEE" w:rsidRDefault="00226581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 w:rsidR="002818C3"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4533142E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6065AF">
        <w:rPr>
          <w:rFonts w:ascii="Century Gothic" w:eastAsia="Century Gothic" w:hAnsi="Century Gothic" w:cs="Century Gothic"/>
          <w:sz w:val="22"/>
          <w:szCs w:val="22"/>
          <w:lang w:val="en-US"/>
        </w:rPr>
        <w:t>I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97C2C2" w14:textId="7C5ADF3D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2AF6B714" w:rsidR="00632D41" w:rsidRPr="00B73F04" w:rsidRDefault="00990A0A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A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D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MIC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BACKGR</w:t>
      </w:r>
      <w:r w:rsidR="008E07B8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U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1B28C1E4" w:rsidR="003E1C79" w:rsidRPr="00226581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[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Graduat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/M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ster’s Degre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]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in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proofErr w:type="gram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course</w:t>
      </w:r>
      <w:proofErr w:type="spell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62086A0D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2A19EA">
        <w:rPr>
          <w:rFonts w:ascii="Century Gothic" w:eastAsia="Century Gothic" w:hAnsi="Century Gothic" w:cs="Century Gothic"/>
          <w:b/>
          <w:bCs/>
          <w:sz w:val="22"/>
          <w:szCs w:val="22"/>
        </w:rPr>
        <w:t>I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>{{ item.cdd</w:t>
      </w:r>
      <w:proofErr w:type="gramEnd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</w:t>
      </w:r>
      <w:proofErr w:type="gramEnd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</w:t>
      </w:r>
      <w:proofErr w:type="gramEnd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endfor </w:t>
      </w: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5F2E894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6C4D6872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onsolidated Labor 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aws (CLT)</w:t>
      </w:r>
      <w:r w:rsidR="007A3489">
        <w:rPr>
          <w:rFonts w:ascii="Century Gothic" w:eastAsia="Century Gothic" w:hAnsi="Century Gothic" w:cs="Century Gothic"/>
          <w:sz w:val="22"/>
          <w:szCs w:val="22"/>
          <w:lang w:val="en-US"/>
        </w:rPr>
        <w:t>/Legal Person (PJ)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35952100" w:rsidR="00B2548A" w:rsidRPr="00676A84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Vari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able Wage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Target of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 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wages</w:t>
      </w:r>
      <w:r w:rsidR="006C075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per year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. </w:t>
      </w:r>
    </w:p>
    <w:p w14:paraId="3A422A61" w14:textId="12779907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Meal Voucher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38338D67" w14:textId="27CF077D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Food Voucher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R$ XX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2985733" w14:textId="0B6BED1D" w:rsidR="00B2548A" w:rsidRPr="00676A84" w:rsidRDefault="00E2339E" w:rsidP="00676A84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Health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</w:t>
      </w:r>
      <w:r w:rsidR="000F1E0C">
        <w:rPr>
          <w:rFonts w:ascii="Century Gothic" w:eastAsia="Century Gothic" w:hAnsi="Century Gothic" w:cs="Century Gothic"/>
          <w:sz w:val="22"/>
          <w:szCs w:val="22"/>
          <w:lang w:val="en-US"/>
        </w:rPr>
        <w:t>sive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5D4215D2" w14:textId="0466C028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Dental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</w:t>
      </w:r>
      <w:r w:rsidR="000F1E0C">
        <w:rPr>
          <w:rFonts w:ascii="Century Gothic" w:eastAsia="Century Gothic" w:hAnsi="Century Gothic" w:cs="Century Gothic"/>
          <w:sz w:val="22"/>
          <w:szCs w:val="22"/>
          <w:lang w:val="en-US"/>
        </w:rPr>
        <w:t>sive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CE427DC" w14:textId="310141E7" w:rsidR="00C85281" w:rsidRPr="00933EC6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Pr</w:t>
      </w:r>
      <w:r w:rsidR="00E2339E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ivate 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P</w:t>
      </w:r>
      <w:r w:rsidR="00E2339E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ension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 w:rsidR="00933EC6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933EC6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up to X% company parity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852CBA6" w14:textId="0AAEBAA6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Life Insuranc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 w:rsidR="00933EC6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205A87F7" w14:textId="44DF0F7D" w:rsidR="00C85281" w:rsidRPr="007A3489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Ot</w:t>
      </w:r>
      <w:r w:rsidR="00E2339E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her</w:t>
      </w: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s</w:t>
      </w: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Ca</w:t>
      </w:r>
      <w:r w:rsidR="006C075D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feteria</w:t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proofErr w:type="spellStart"/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Gympass</w:t>
      </w:r>
      <w:proofErr w:type="spellEnd"/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7A3489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uel Voucher, </w:t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etc</w:t>
      </w:r>
      <w:r w:rsidR="00480A97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00534E18" w14:textId="77777777" w:rsidR="00B2548A" w:rsidRPr="007A3489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9" w14:textId="59853298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00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B375A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São Paulo, </w:t>
      </w:r>
      <w:proofErr w:type="gram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report</w:t>
      </w:r>
      <w:proofErr w:type="gram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_date</w:t>
      </w:r>
      <w:proofErr w:type="spell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4B5623C" w14:textId="456D8C66" w:rsidR="009027DD" w:rsidRPr="004B375A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0A071" w14:textId="77777777" w:rsidR="00897991" w:rsidRPr="0027593A" w:rsidRDefault="00897991">
      <w:r w:rsidRPr="0027593A">
        <w:separator/>
      </w:r>
    </w:p>
  </w:endnote>
  <w:endnote w:type="continuationSeparator" w:id="0">
    <w:p w14:paraId="37AF2874" w14:textId="77777777" w:rsidR="00897991" w:rsidRPr="0027593A" w:rsidRDefault="00897991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7CA3574B-CD02-AF4E-8A87-574EBAE3ED5B}"/>
    <w:embedBold r:id="rId2" w:fontKey="{005E5F3A-AC11-E947-95D2-9559DCE3FF12}"/>
    <w:embedItalic r:id="rId3" w:fontKey="{B7F2CE35-5852-2046-99B7-F581258193FC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D78BC768-928F-1B45-A523-C31257B4E29C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708C1F5B-CC17-6042-8C17-B590666E42F6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12F5DBC8-4856-F243-BC10-627733D2214D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1B018FA7-5B63-8E45-B9C1-933FC7A8536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E912D2C1-76B9-E042-8F14-EE7C09BD424B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2EE490C1-0DBC-FF4B-9955-79FEB6421752}"/>
    <w:embedItalic r:id="rId13" w:fontKey="{01DE41E4-A7FE-834B-93ED-15955DFEA16F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FE99E293-B4BE-7A4B-A1A3-E73AB1E6CC88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9EC168AC-BC06-E042-A4DC-021740AD8323}"/>
    <w:embedBold r:id="rId16" w:fontKey="{0F301766-91DA-4847-B638-92D3C566FC8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23F1E0C1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</w:t>
    </w:r>
    <w:r w:rsidR="00922699">
      <w:rPr>
        <w:rFonts w:ascii="Century Gothic" w:eastAsia="Century Gothic" w:hAnsi="Century Gothic" w:cs="Century Gothic"/>
        <w:sz w:val="16"/>
        <w:szCs w:val="16"/>
      </w:rPr>
      <w:t>th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922699">
      <w:rPr>
        <w:rFonts w:ascii="Century Gothic" w:eastAsia="Century Gothic" w:hAnsi="Century Gothic" w:cs="Century Gothic"/>
        <w:sz w:val="16"/>
        <w:szCs w:val="16"/>
      </w:rPr>
      <w:t>floor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17AAD93E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>P</w:t>
    </w:r>
    <w:r w:rsidR="00922699">
      <w:rPr>
        <w:rFonts w:ascii="Century Gothic" w:eastAsia="Century Gothic" w:hAnsi="Century Gothic" w:cs="Century Gothic"/>
        <w:sz w:val="16"/>
        <w:szCs w:val="16"/>
      </w:rPr>
      <w:t>a</w:t>
    </w:r>
    <w:r w:rsidRPr="00EB1E5E">
      <w:rPr>
        <w:rFonts w:ascii="Century Gothic" w:eastAsia="Century Gothic" w:hAnsi="Century Gothic" w:cs="Century Gothic"/>
        <w:sz w:val="16"/>
        <w:szCs w:val="16"/>
      </w:rPr>
      <w:t>g</w:t>
    </w:r>
    <w:r w:rsidR="00922699">
      <w:rPr>
        <w:rFonts w:ascii="Century Gothic" w:eastAsia="Century Gothic" w:hAnsi="Century Gothic" w:cs="Century Gothic"/>
        <w:sz w:val="16"/>
        <w:szCs w:val="16"/>
      </w:rPr>
      <w:t>e</w:t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="00922699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62AB8" w14:textId="77777777" w:rsidR="00897991" w:rsidRPr="0027593A" w:rsidRDefault="00897991">
      <w:r w:rsidRPr="0027593A">
        <w:separator/>
      </w:r>
    </w:p>
  </w:footnote>
  <w:footnote w:type="continuationSeparator" w:id="0">
    <w:p w14:paraId="3843F3BA" w14:textId="77777777" w:rsidR="00897991" w:rsidRPr="0027593A" w:rsidRDefault="00897991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1B8E6794"/>
    <w:lvl w:ilvl="0">
      <w:start w:val="1"/>
      <w:numFmt w:val="bullet"/>
      <w:lvlText w:val="▪"/>
      <w:lvlJc w:val="left"/>
      <w:pPr>
        <w:ind w:left="720" w:hanging="360"/>
      </w:pPr>
      <w:rPr>
        <w:rFonts w:ascii="Wingdings" w:eastAsia="Noto Sans Symbols" w:hAnsi="Wingdings" w:cs="Noto Sans Symbols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56D83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1E0C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1B58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580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81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19EA"/>
    <w:rsid w:val="002A3794"/>
    <w:rsid w:val="002A4561"/>
    <w:rsid w:val="002A7B60"/>
    <w:rsid w:val="002B1E0F"/>
    <w:rsid w:val="002C0DFD"/>
    <w:rsid w:val="002C3A3C"/>
    <w:rsid w:val="002C485C"/>
    <w:rsid w:val="002C50B6"/>
    <w:rsid w:val="002C7501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50DB1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375A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961DC"/>
    <w:rsid w:val="005C40A9"/>
    <w:rsid w:val="005C4319"/>
    <w:rsid w:val="005C78E0"/>
    <w:rsid w:val="005D3604"/>
    <w:rsid w:val="005D7F80"/>
    <w:rsid w:val="005E528E"/>
    <w:rsid w:val="005F3884"/>
    <w:rsid w:val="00601FCC"/>
    <w:rsid w:val="006065AF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6A84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075D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3489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97991"/>
    <w:rsid w:val="008C44F5"/>
    <w:rsid w:val="008C467C"/>
    <w:rsid w:val="008E07B8"/>
    <w:rsid w:val="008F33E3"/>
    <w:rsid w:val="008F4AEE"/>
    <w:rsid w:val="008F6E91"/>
    <w:rsid w:val="008F7F57"/>
    <w:rsid w:val="00900A7C"/>
    <w:rsid w:val="009027DD"/>
    <w:rsid w:val="009036B0"/>
    <w:rsid w:val="00903B02"/>
    <w:rsid w:val="009125F0"/>
    <w:rsid w:val="00915A5E"/>
    <w:rsid w:val="0092072F"/>
    <w:rsid w:val="00922699"/>
    <w:rsid w:val="00925AEC"/>
    <w:rsid w:val="00932E16"/>
    <w:rsid w:val="00933BC2"/>
    <w:rsid w:val="00933EC6"/>
    <w:rsid w:val="00940DE8"/>
    <w:rsid w:val="00943A73"/>
    <w:rsid w:val="009528F1"/>
    <w:rsid w:val="00982779"/>
    <w:rsid w:val="009871DE"/>
    <w:rsid w:val="009873EF"/>
    <w:rsid w:val="00987761"/>
    <w:rsid w:val="0099069F"/>
    <w:rsid w:val="00990A0A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4473C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8</cp:revision>
  <cp:lastPrinted>2024-11-22T20:40:00Z</cp:lastPrinted>
  <dcterms:created xsi:type="dcterms:W3CDTF">2025-06-16T11:56:00Z</dcterms:created>
  <dcterms:modified xsi:type="dcterms:W3CDTF">2025-08-0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